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sldx" ContentType="application/vnd.openxmlformats-officedocument.presentationml.slide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94F2F7" w14:textId="77777777" w:rsidR="00901F67" w:rsidRDefault="00901F67" w:rsidP="004C4CA9">
      <w:p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 xml:space="preserve">Promotional page - </w:t>
      </w:r>
      <w:r>
        <w:rPr>
          <w:rFonts w:ascii="Verdana" w:hAnsi="Verdana"/>
          <w:sz w:val="24"/>
          <w:szCs w:val="24"/>
        </w:rPr>
        <w:t>We provide the following resources to help you promote these messages in your church.</w:t>
      </w:r>
    </w:p>
    <w:p w14:paraId="2539BD75" w14:textId="77777777" w:rsidR="00C14A44" w:rsidRPr="00901F67" w:rsidRDefault="00901F67" w:rsidP="00901F67">
      <w:pPr>
        <w:pStyle w:val="ListParagraph"/>
        <w:numPr>
          <w:ilvl w:val="0"/>
          <w:numId w:val="1"/>
        </w:numPr>
        <w:ind w:left="360"/>
        <w:rPr>
          <w:rFonts w:ascii="Verdana" w:hAnsi="Verdana"/>
          <w:i/>
          <w:sz w:val="24"/>
          <w:szCs w:val="24"/>
        </w:rPr>
      </w:pPr>
      <w:r w:rsidRPr="00901F67">
        <w:rPr>
          <w:rFonts w:ascii="Verdana" w:hAnsi="Verdana"/>
          <w:i/>
          <w:sz w:val="24"/>
          <w:szCs w:val="24"/>
        </w:rPr>
        <w:t>JPG image</w:t>
      </w:r>
    </w:p>
    <w:p w14:paraId="3325EF2C" w14:textId="77777777" w:rsidR="00901F67" w:rsidRPr="00901F67" w:rsidRDefault="00FA7337" w:rsidP="00901F67">
      <w:pPr>
        <w:rPr>
          <w:rFonts w:ascii="Verdana" w:hAnsi="Verdana"/>
          <w:i/>
          <w:sz w:val="24"/>
          <w:szCs w:val="24"/>
        </w:rPr>
      </w:pPr>
      <w:r>
        <w:rPr>
          <w:rFonts w:ascii="Verdana" w:hAnsi="Verdana"/>
          <w:i/>
          <w:noProof/>
          <w:sz w:val="24"/>
          <w:szCs w:val="24"/>
        </w:rPr>
        <w:drawing>
          <wp:inline distT="0" distB="0" distL="0" distR="0" wp14:anchorId="707B511B" wp14:editId="45E35F63">
            <wp:extent cx="2655400" cy="1771650"/>
            <wp:effectExtent l="19050" t="0" r="0" b="0"/>
            <wp:docPr id="2" name="Picture 2" descr="C:\Users\Chris\Dropbox\iamawatchman_team\Pictures\2018 February 19th - Chris\shutterstock_69471010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Chris\Dropbox\iamawatchman_team\Pictures\2018 February 19th - Chris\shutterstock_694710103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6183" cy="177217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553144" w14:textId="77777777" w:rsidR="00901F67" w:rsidRDefault="00901F67" w:rsidP="00901F67">
      <w:pPr>
        <w:pStyle w:val="ListParagraph"/>
        <w:numPr>
          <w:ilvl w:val="0"/>
          <w:numId w:val="1"/>
        </w:numPr>
        <w:ind w:left="360"/>
        <w:rPr>
          <w:rFonts w:ascii="Verdana" w:hAnsi="Verdana"/>
          <w:i/>
          <w:sz w:val="24"/>
          <w:szCs w:val="24"/>
        </w:rPr>
      </w:pPr>
      <w:r w:rsidRPr="00901F67">
        <w:rPr>
          <w:rFonts w:ascii="Verdana" w:hAnsi="Verdana"/>
          <w:i/>
          <w:sz w:val="24"/>
          <w:szCs w:val="24"/>
        </w:rPr>
        <w:t>Short announcement</w:t>
      </w:r>
    </w:p>
    <w:p w14:paraId="4C4FE614" w14:textId="77777777" w:rsidR="00927BC3" w:rsidRPr="00265F3F" w:rsidRDefault="0031789D" w:rsidP="00927BC3">
      <w:p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Kindness will</w:t>
      </w:r>
      <w:r w:rsidR="00265F3F">
        <w:rPr>
          <w:rFonts w:ascii="Verdana" w:hAnsi="Verdana"/>
          <w:sz w:val="24"/>
          <w:szCs w:val="24"/>
        </w:rPr>
        <w:t xml:space="preserve"> be harder as the </w:t>
      </w:r>
      <w:r>
        <w:rPr>
          <w:rFonts w:ascii="Verdana" w:hAnsi="Verdana"/>
          <w:sz w:val="24"/>
          <w:szCs w:val="24"/>
        </w:rPr>
        <w:t>end approaches</w:t>
      </w:r>
      <w:r w:rsidR="00265F3F">
        <w:rPr>
          <w:rFonts w:ascii="Verdana" w:hAnsi="Verdana"/>
          <w:sz w:val="24"/>
          <w:szCs w:val="24"/>
        </w:rPr>
        <w:t xml:space="preserve">. </w:t>
      </w:r>
      <w:r>
        <w:rPr>
          <w:rFonts w:ascii="Verdana" w:hAnsi="Verdana"/>
          <w:sz w:val="24"/>
          <w:szCs w:val="24"/>
        </w:rPr>
        <w:t xml:space="preserve">It isn’t </w:t>
      </w:r>
      <w:r w:rsidRPr="00FF03CE">
        <w:rPr>
          <w:rFonts w:ascii="Verdana" w:hAnsi="Verdana"/>
          <w:noProof/>
          <w:sz w:val="24"/>
          <w:szCs w:val="24"/>
        </w:rPr>
        <w:t>easy</w:t>
      </w:r>
      <w:r>
        <w:rPr>
          <w:rFonts w:ascii="Verdana" w:hAnsi="Verdana"/>
          <w:sz w:val="24"/>
          <w:szCs w:val="24"/>
        </w:rPr>
        <w:t xml:space="preserve"> or abundant. </w:t>
      </w:r>
      <w:r w:rsidR="00265F3F">
        <w:rPr>
          <w:rFonts w:ascii="Verdana" w:hAnsi="Verdana"/>
          <w:sz w:val="24"/>
          <w:szCs w:val="24"/>
        </w:rPr>
        <w:t>Come next week to experience it and to see what rewards simple kindness provides.</w:t>
      </w:r>
    </w:p>
    <w:p w14:paraId="303A6814" w14:textId="77777777" w:rsidR="00901F67" w:rsidRDefault="00901F67" w:rsidP="00901F67">
      <w:pPr>
        <w:pStyle w:val="ListParagraph"/>
        <w:numPr>
          <w:ilvl w:val="0"/>
          <w:numId w:val="1"/>
        </w:numPr>
        <w:ind w:left="360"/>
        <w:jc w:val="both"/>
        <w:rPr>
          <w:rFonts w:ascii="Verdana" w:hAnsi="Verdana"/>
          <w:i/>
          <w:sz w:val="24"/>
          <w:szCs w:val="24"/>
        </w:rPr>
      </w:pPr>
      <w:r w:rsidRPr="00901F67">
        <w:rPr>
          <w:rFonts w:ascii="Verdana" w:hAnsi="Verdana"/>
          <w:i/>
          <w:sz w:val="24"/>
          <w:szCs w:val="24"/>
        </w:rPr>
        <w:t>Medium announcement</w:t>
      </w:r>
    </w:p>
    <w:p w14:paraId="4BB7A6CC" w14:textId="6C63C407" w:rsidR="0031789D" w:rsidRDefault="00A412B7" w:rsidP="00901418">
      <w:pPr>
        <w:pStyle w:val="NormalWeb"/>
        <w:spacing w:before="0" w:beforeAutospacing="0" w:after="160" w:afterAutospacing="0" w:line="276" w:lineRule="auto"/>
        <w:jc w:val="both"/>
        <w:rPr>
          <w:rFonts w:ascii="Verdana" w:hAnsi="Verdana"/>
        </w:rPr>
      </w:pPr>
      <w:r w:rsidRPr="00A412B7">
        <w:rPr>
          <w:rFonts w:ascii="Verdana" w:hAnsi="Verdana"/>
        </w:rPr>
        <w:t xml:space="preserve">Kindness is fading from modern society. </w:t>
      </w:r>
      <w:r>
        <w:rPr>
          <w:rFonts w:ascii="Verdana" w:hAnsi="Verdana"/>
        </w:rPr>
        <w:t>Incidences of r</w:t>
      </w:r>
      <w:r w:rsidRPr="00A412B7">
        <w:rPr>
          <w:rFonts w:ascii="Verdana" w:hAnsi="Verdana"/>
        </w:rPr>
        <w:t>oad rage</w:t>
      </w:r>
      <w:r>
        <w:rPr>
          <w:rFonts w:ascii="Verdana" w:hAnsi="Verdana"/>
        </w:rPr>
        <w:t>, school shootings, and domestic disturbance fill the news.</w:t>
      </w:r>
      <w:r w:rsidRPr="00A412B7">
        <w:rPr>
          <w:rFonts w:ascii="Verdana" w:hAnsi="Verdana"/>
        </w:rPr>
        <w:t xml:space="preserve"> </w:t>
      </w:r>
      <w:r w:rsidR="00FF03CE">
        <w:rPr>
          <w:rFonts w:ascii="Verdana" w:hAnsi="Verdana"/>
        </w:rPr>
        <w:t>G</w:t>
      </w:r>
      <w:r w:rsidR="00901418">
        <w:rPr>
          <w:rFonts w:ascii="Verdana" w:hAnsi="Verdana"/>
        </w:rPr>
        <w:t xml:space="preserve">et angry </w:t>
      </w:r>
      <w:r w:rsidR="00FF03CE">
        <w:rPr>
          <w:rFonts w:ascii="Verdana" w:hAnsi="Verdana"/>
        </w:rPr>
        <w:t xml:space="preserve">first, </w:t>
      </w:r>
      <w:r w:rsidR="00901418">
        <w:rPr>
          <w:rFonts w:ascii="Verdana" w:hAnsi="Verdana"/>
        </w:rPr>
        <w:t>discuss</w:t>
      </w:r>
      <w:r w:rsidR="00FF03CE">
        <w:rPr>
          <w:rFonts w:ascii="Verdana" w:hAnsi="Verdana"/>
        </w:rPr>
        <w:t xml:space="preserve"> later</w:t>
      </w:r>
      <w:r w:rsidRPr="00A412B7">
        <w:rPr>
          <w:rFonts w:ascii="Verdana" w:hAnsi="Verdana"/>
        </w:rPr>
        <w:t xml:space="preserve">. It’s easier and sometimes safer just to keep to yourself. As Christians, we don’t have that option. </w:t>
      </w:r>
    </w:p>
    <w:p w14:paraId="5F86D0A6" w14:textId="77777777" w:rsidR="00901418" w:rsidRDefault="00A412B7" w:rsidP="00901418">
      <w:pPr>
        <w:pStyle w:val="NormalWeb"/>
        <w:spacing w:before="0" w:beforeAutospacing="0" w:after="160" w:afterAutospacing="0" w:line="276" w:lineRule="auto"/>
        <w:jc w:val="both"/>
        <w:rPr>
          <w:rFonts w:ascii="Verdana" w:hAnsi="Verdana"/>
        </w:rPr>
      </w:pPr>
      <w:r>
        <w:rPr>
          <w:rFonts w:ascii="Verdana" w:hAnsi="Verdana"/>
        </w:rPr>
        <w:t xml:space="preserve">Jesus treats the kindness done or undone as if it was directed </w:t>
      </w:r>
      <w:r w:rsidRPr="00FF03CE">
        <w:rPr>
          <w:rFonts w:ascii="Verdana" w:hAnsi="Verdana"/>
          <w:noProof/>
        </w:rPr>
        <w:t>toward</w:t>
      </w:r>
      <w:r>
        <w:rPr>
          <w:rFonts w:ascii="Verdana" w:hAnsi="Verdana"/>
        </w:rPr>
        <w:t xml:space="preserve"> Him.</w:t>
      </w:r>
      <w:r w:rsidR="00901418">
        <w:rPr>
          <w:rFonts w:ascii="Verdana" w:hAnsi="Verdana"/>
        </w:rPr>
        <w:t xml:space="preserve"> The approach of the world’s end makes expressions of love increasingly important. Come next week as we discover simple kindness gets us Jesus’ reward.</w:t>
      </w:r>
    </w:p>
    <w:p w14:paraId="51FF69C3" w14:textId="77777777" w:rsidR="00901F67" w:rsidRPr="00FA08E3" w:rsidRDefault="00901F67" w:rsidP="00901418">
      <w:pPr>
        <w:pStyle w:val="NormalWeb"/>
        <w:numPr>
          <w:ilvl w:val="0"/>
          <w:numId w:val="1"/>
        </w:numPr>
        <w:spacing w:before="0" w:beforeAutospacing="0" w:after="160" w:afterAutospacing="0" w:line="276" w:lineRule="auto"/>
        <w:ind w:left="360"/>
        <w:jc w:val="both"/>
        <w:rPr>
          <w:rFonts w:ascii="Verdana" w:hAnsi="Verdana"/>
          <w:i/>
        </w:rPr>
      </w:pPr>
      <w:r w:rsidRPr="00FA08E3">
        <w:rPr>
          <w:rFonts w:ascii="Verdana" w:hAnsi="Verdana"/>
          <w:i/>
        </w:rPr>
        <w:t xml:space="preserve">Half-page bulletin </w:t>
      </w:r>
      <w:proofErr w:type="gramStart"/>
      <w:r w:rsidRPr="00FA08E3">
        <w:rPr>
          <w:rFonts w:ascii="Verdana" w:hAnsi="Verdana"/>
          <w:i/>
        </w:rPr>
        <w:t>insert</w:t>
      </w:r>
      <w:proofErr w:type="gramEnd"/>
    </w:p>
    <w:p w14:paraId="4E89488A" w14:textId="77777777" w:rsidR="008519F6" w:rsidRDefault="00FA7337" w:rsidP="007E74C5">
      <w:pPr>
        <w:jc w:val="center"/>
        <w:rPr>
          <w:rStyle w:val="text"/>
          <w:rFonts w:ascii="Verdana" w:hAnsi="Verdana"/>
          <w:i/>
          <w:sz w:val="24"/>
          <w:szCs w:val="24"/>
        </w:rPr>
      </w:pPr>
      <w:r>
        <w:rPr>
          <w:rFonts w:ascii="Verdana" w:hAnsi="Verdana"/>
          <w:i/>
          <w:noProof/>
          <w:sz w:val="24"/>
          <w:szCs w:val="24"/>
        </w:rPr>
        <w:drawing>
          <wp:inline distT="0" distB="0" distL="0" distR="0" wp14:anchorId="3ECF2611" wp14:editId="2BF4307F">
            <wp:extent cx="4305300" cy="2771775"/>
            <wp:effectExtent l="19050" t="0" r="0" b="0"/>
            <wp:docPr id="3" name="Picture 3" descr="C:\Users\Chris\Dropbox\iamawatchman_team\Pictures\2018 February 19th - Chris\shutterstock_69471010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Chris\Dropbox\iamawatchman_team\Pictures\2018 February 19th - Chris\shutterstock_694710103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6570" cy="277259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B0A2CA" w14:textId="77777777" w:rsidR="004F288E" w:rsidRPr="004F288E" w:rsidRDefault="009C1F5C" w:rsidP="004F288E">
      <w:pPr>
        <w:jc w:val="both"/>
        <w:rPr>
          <w:rStyle w:val="text"/>
          <w:rFonts w:ascii="Verdana" w:hAnsi="Verdana"/>
          <w:sz w:val="24"/>
          <w:szCs w:val="24"/>
        </w:rPr>
      </w:pPr>
      <w:r w:rsidRPr="009C1F5C">
        <w:rPr>
          <w:rStyle w:val="woj"/>
          <w:rFonts w:ascii="Verdana" w:hAnsi="Verdana"/>
          <w:i/>
          <w:sz w:val="24"/>
          <w:szCs w:val="24"/>
        </w:rPr>
        <w:t xml:space="preserve">“The King will answer and say to them, ‘Truly I say to you, to the extent that you did it to one of these brothers of Mine, </w:t>
      </w:r>
      <w:r w:rsidRPr="009C1F5C">
        <w:rPr>
          <w:rStyle w:val="woj"/>
          <w:rFonts w:ascii="Verdana" w:hAnsi="Verdana"/>
          <w:i/>
          <w:iCs/>
          <w:sz w:val="24"/>
          <w:szCs w:val="24"/>
        </w:rPr>
        <w:t>even</w:t>
      </w:r>
      <w:r w:rsidRPr="009C1F5C">
        <w:rPr>
          <w:rStyle w:val="woj"/>
          <w:rFonts w:ascii="Verdana" w:hAnsi="Verdana"/>
          <w:i/>
          <w:sz w:val="24"/>
          <w:szCs w:val="24"/>
        </w:rPr>
        <w:t xml:space="preserve"> the least </w:t>
      </w:r>
      <w:r w:rsidRPr="009C1F5C">
        <w:rPr>
          <w:rStyle w:val="woj"/>
          <w:rFonts w:ascii="Verdana" w:hAnsi="Verdana"/>
          <w:i/>
          <w:iCs/>
          <w:sz w:val="24"/>
          <w:szCs w:val="24"/>
        </w:rPr>
        <w:t>of them</w:t>
      </w:r>
      <w:r w:rsidRPr="009C1F5C">
        <w:rPr>
          <w:rStyle w:val="woj"/>
          <w:rFonts w:ascii="Verdana" w:hAnsi="Verdana"/>
          <w:i/>
          <w:sz w:val="24"/>
          <w:szCs w:val="24"/>
        </w:rPr>
        <w:t>, you did it to Me.’”</w:t>
      </w:r>
      <w:r w:rsidRPr="004F288E">
        <w:rPr>
          <w:rStyle w:val="text"/>
          <w:rFonts w:ascii="Verdana" w:hAnsi="Verdana"/>
          <w:sz w:val="24"/>
          <w:szCs w:val="24"/>
        </w:rPr>
        <w:t xml:space="preserve"> </w:t>
      </w:r>
      <w:r w:rsidR="004F288E" w:rsidRPr="004F288E">
        <w:rPr>
          <w:rStyle w:val="text"/>
          <w:rFonts w:ascii="Verdana" w:hAnsi="Verdana"/>
          <w:sz w:val="24"/>
          <w:szCs w:val="24"/>
        </w:rPr>
        <w:t>(</w:t>
      </w:r>
      <w:r w:rsidR="00B27752">
        <w:rPr>
          <w:rStyle w:val="text"/>
          <w:rFonts w:ascii="Verdana" w:hAnsi="Verdana"/>
          <w:sz w:val="24"/>
          <w:szCs w:val="24"/>
        </w:rPr>
        <w:t xml:space="preserve">Matt. </w:t>
      </w:r>
      <w:r w:rsidR="00AC10D9">
        <w:rPr>
          <w:rStyle w:val="text"/>
          <w:rFonts w:ascii="Verdana" w:hAnsi="Verdana"/>
          <w:sz w:val="24"/>
          <w:szCs w:val="24"/>
        </w:rPr>
        <w:t>25:</w:t>
      </w:r>
      <w:r>
        <w:rPr>
          <w:rStyle w:val="text"/>
          <w:rFonts w:ascii="Verdana" w:hAnsi="Verdana"/>
          <w:sz w:val="24"/>
          <w:szCs w:val="24"/>
        </w:rPr>
        <w:t>40</w:t>
      </w:r>
      <w:r w:rsidR="004F288E" w:rsidRPr="004F288E">
        <w:rPr>
          <w:rStyle w:val="text"/>
          <w:rFonts w:ascii="Verdana" w:hAnsi="Verdana"/>
          <w:sz w:val="24"/>
          <w:szCs w:val="24"/>
        </w:rPr>
        <w:t>)</w:t>
      </w:r>
    </w:p>
    <w:p w14:paraId="2A61CBE4" w14:textId="77777777" w:rsidR="00A412B7" w:rsidRPr="00A412B7" w:rsidRDefault="00A412B7" w:rsidP="00A412B7">
      <w:pPr>
        <w:pStyle w:val="NormalWeb"/>
        <w:spacing w:before="0" w:beforeAutospacing="0" w:after="160" w:afterAutospacing="0" w:line="276" w:lineRule="auto"/>
        <w:jc w:val="both"/>
        <w:rPr>
          <w:rFonts w:ascii="Verdana" w:hAnsi="Verdana"/>
        </w:rPr>
      </w:pPr>
      <w:r w:rsidRPr="00A412B7">
        <w:rPr>
          <w:rFonts w:ascii="Verdana" w:hAnsi="Verdana"/>
        </w:rPr>
        <w:t xml:space="preserve">Kindness is fading from modern society. </w:t>
      </w:r>
      <w:r>
        <w:rPr>
          <w:rFonts w:ascii="Verdana" w:hAnsi="Verdana"/>
        </w:rPr>
        <w:t>Incidences of r</w:t>
      </w:r>
      <w:r w:rsidRPr="00A412B7">
        <w:rPr>
          <w:rFonts w:ascii="Verdana" w:hAnsi="Verdana"/>
        </w:rPr>
        <w:t>oad rage</w:t>
      </w:r>
      <w:r>
        <w:rPr>
          <w:rFonts w:ascii="Verdana" w:hAnsi="Verdana"/>
        </w:rPr>
        <w:t>, school shootings, and domestic disturbance fill the news.</w:t>
      </w:r>
      <w:r w:rsidRPr="00A412B7">
        <w:rPr>
          <w:rFonts w:ascii="Verdana" w:hAnsi="Verdana"/>
        </w:rPr>
        <w:t xml:space="preserve"> People are expressing their views with anger instead of discussion. It’s easier and sometimes safer just to keep to yourself. As Christians, we don’t have that option. </w:t>
      </w:r>
    </w:p>
    <w:p w14:paraId="04D7BFA0" w14:textId="77777777" w:rsidR="00FA08E3" w:rsidRDefault="00A412B7" w:rsidP="00A412B7">
      <w:pPr>
        <w:jc w:val="both"/>
        <w:rPr>
          <w:rFonts w:ascii="Verdana" w:hAnsi="Verdana"/>
          <w:sz w:val="24"/>
          <w:szCs w:val="24"/>
        </w:rPr>
      </w:pPr>
      <w:r w:rsidRPr="00A412B7">
        <w:rPr>
          <w:rFonts w:ascii="Verdana" w:hAnsi="Verdana"/>
          <w:sz w:val="24"/>
          <w:szCs w:val="24"/>
        </w:rPr>
        <w:t xml:space="preserve">Jesus calls us to love our enemies and even be kind to them. That’s hard to do. We don’t always get to see positive results to kindness. </w:t>
      </w:r>
      <w:r>
        <w:rPr>
          <w:rFonts w:ascii="Verdana" w:hAnsi="Verdana"/>
          <w:sz w:val="24"/>
          <w:szCs w:val="24"/>
        </w:rPr>
        <w:t>It</w:t>
      </w:r>
      <w:r w:rsidRPr="00A412B7">
        <w:rPr>
          <w:rFonts w:ascii="Verdana" w:hAnsi="Verdana"/>
          <w:sz w:val="24"/>
          <w:szCs w:val="24"/>
        </w:rPr>
        <w:t xml:space="preserve"> is rarely rewarded at least in time for us to see it.</w:t>
      </w:r>
    </w:p>
    <w:p w14:paraId="63DF0FC6" w14:textId="77777777" w:rsidR="00A412B7" w:rsidRDefault="00A412B7" w:rsidP="00A412B7">
      <w:p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Rewards </w:t>
      </w:r>
      <w:r w:rsidRPr="00A412B7">
        <w:rPr>
          <w:rFonts w:ascii="Verdana" w:hAnsi="Verdana"/>
          <w:i/>
          <w:sz w:val="24"/>
          <w:szCs w:val="24"/>
        </w:rPr>
        <w:t>will</w:t>
      </w:r>
      <w:r>
        <w:rPr>
          <w:rFonts w:ascii="Verdana" w:hAnsi="Verdana"/>
          <w:sz w:val="24"/>
          <w:szCs w:val="24"/>
        </w:rPr>
        <w:t xml:space="preserve"> come, both for the recipient of kindness and the source. Come next week so that you won’t be surprised when you find out Jesus treats </w:t>
      </w:r>
      <w:r w:rsidRPr="00FF03CE">
        <w:rPr>
          <w:rFonts w:ascii="Verdana" w:hAnsi="Verdana"/>
          <w:noProof/>
          <w:sz w:val="24"/>
          <w:szCs w:val="24"/>
        </w:rPr>
        <w:t>kindness</w:t>
      </w:r>
      <w:r>
        <w:rPr>
          <w:rFonts w:ascii="Verdana" w:hAnsi="Verdana"/>
          <w:sz w:val="24"/>
          <w:szCs w:val="24"/>
        </w:rPr>
        <w:t xml:space="preserve"> done to others as kindness done to Him.</w:t>
      </w:r>
    </w:p>
    <w:p w14:paraId="7F6D1709" w14:textId="77777777" w:rsidR="000F6651" w:rsidRDefault="000F6651" w:rsidP="000F6651">
      <w:pPr>
        <w:pStyle w:val="ListParagraph"/>
        <w:numPr>
          <w:ilvl w:val="0"/>
          <w:numId w:val="1"/>
        </w:numPr>
        <w:ind w:left="360"/>
        <w:jc w:val="both"/>
        <w:rPr>
          <w:rFonts w:ascii="Verdana" w:hAnsi="Verdana"/>
          <w:i/>
          <w:sz w:val="24"/>
          <w:szCs w:val="24"/>
        </w:rPr>
      </w:pPr>
      <w:r>
        <w:rPr>
          <w:rFonts w:ascii="Verdana" w:hAnsi="Verdana"/>
          <w:i/>
          <w:sz w:val="24"/>
          <w:szCs w:val="24"/>
        </w:rPr>
        <w:lastRenderedPageBreak/>
        <w:t>PowerPoint slides</w:t>
      </w:r>
    </w:p>
    <w:p w14:paraId="1719BAFE" w14:textId="77777777" w:rsidR="000F6651" w:rsidRDefault="00113633" w:rsidP="000F6651">
      <w:pPr>
        <w:jc w:val="both"/>
        <w:rPr>
          <w:rFonts w:ascii="Verdana" w:hAnsi="Verdana"/>
          <w:i/>
          <w:sz w:val="24"/>
          <w:szCs w:val="24"/>
        </w:rPr>
      </w:pPr>
      <w:r w:rsidRPr="00113633">
        <w:rPr>
          <w:rFonts w:ascii="Verdana" w:hAnsi="Verdana"/>
          <w:i/>
          <w:sz w:val="24"/>
          <w:szCs w:val="24"/>
        </w:rPr>
        <w:object w:dxaOrig="9594" w:dyaOrig="5407" w14:anchorId="51F5353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39pt;height:190.5pt" o:ole="">
            <v:imagedata r:id="rId9" o:title=""/>
          </v:shape>
          <o:OLEObject Type="Embed" ProgID="PowerPoint.Slide.12" ShapeID="_x0000_i1025" DrawAspect="Content" ObjectID="_1678197984" r:id="rId10"/>
        </w:object>
      </w:r>
    </w:p>
    <w:p w14:paraId="51276C87" w14:textId="77777777" w:rsidR="000F6651" w:rsidRPr="000F6651" w:rsidRDefault="00113633" w:rsidP="000F6651">
      <w:pPr>
        <w:jc w:val="both"/>
        <w:rPr>
          <w:rFonts w:ascii="Verdana" w:hAnsi="Verdana"/>
          <w:i/>
          <w:sz w:val="24"/>
          <w:szCs w:val="24"/>
        </w:rPr>
      </w:pPr>
      <w:r w:rsidRPr="00113633">
        <w:rPr>
          <w:rFonts w:ascii="Verdana" w:hAnsi="Verdana"/>
          <w:i/>
          <w:sz w:val="24"/>
          <w:szCs w:val="24"/>
        </w:rPr>
        <w:object w:dxaOrig="9594" w:dyaOrig="5407" w14:anchorId="4706E727">
          <v:shape id="_x0000_i1026" type="#_x0000_t75" style="width:339pt;height:190.5pt" o:ole="">
            <v:imagedata r:id="rId11" o:title=""/>
          </v:shape>
          <o:OLEObject Type="Embed" ProgID="PowerPoint.Slide.12" ShapeID="_x0000_i1026" DrawAspect="Content" ObjectID="_1678197985" r:id="rId12"/>
        </w:object>
      </w:r>
    </w:p>
    <w:sectPr w:rsidR="000F6651" w:rsidRPr="000F6651" w:rsidSect="00901F67">
      <w:pgSz w:w="15840" w:h="12240" w:orient="landscape"/>
      <w:pgMar w:top="720" w:right="835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A60409" w14:textId="77777777" w:rsidR="003059F0" w:rsidRDefault="003059F0" w:rsidP="00A412B7">
      <w:pPr>
        <w:spacing w:after="0" w:line="240" w:lineRule="auto"/>
      </w:pPr>
      <w:r>
        <w:separator/>
      </w:r>
    </w:p>
  </w:endnote>
  <w:endnote w:type="continuationSeparator" w:id="0">
    <w:p w14:paraId="5890E6E1" w14:textId="77777777" w:rsidR="003059F0" w:rsidRDefault="003059F0" w:rsidP="00A412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001ECD" w14:textId="77777777" w:rsidR="003059F0" w:rsidRDefault="003059F0" w:rsidP="00A412B7">
      <w:pPr>
        <w:spacing w:after="0" w:line="240" w:lineRule="auto"/>
      </w:pPr>
      <w:r>
        <w:separator/>
      </w:r>
    </w:p>
  </w:footnote>
  <w:footnote w:type="continuationSeparator" w:id="0">
    <w:p w14:paraId="4F7584AE" w14:textId="77777777" w:rsidR="003059F0" w:rsidRDefault="003059F0" w:rsidP="00A412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282091"/>
    <w:multiLevelType w:val="hybridMultilevel"/>
    <w:tmpl w:val="D340F1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C636B9"/>
    <w:multiLevelType w:val="hybridMultilevel"/>
    <w:tmpl w:val="A6300E7E"/>
    <w:lvl w:ilvl="0" w:tplc="041CEE2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wMDcyMjC0MDAyMTZX0lEKTi0uzszPAykwrgUActFPwywAAAA="/>
  </w:docVars>
  <w:rsids>
    <w:rsidRoot w:val="00901F67"/>
    <w:rsid w:val="00003D4E"/>
    <w:rsid w:val="00052EB3"/>
    <w:rsid w:val="000639F1"/>
    <w:rsid w:val="0008384B"/>
    <w:rsid w:val="000F6651"/>
    <w:rsid w:val="00113633"/>
    <w:rsid w:val="001415C1"/>
    <w:rsid w:val="001831E3"/>
    <w:rsid w:val="00196DF9"/>
    <w:rsid w:val="00203833"/>
    <w:rsid w:val="00204A79"/>
    <w:rsid w:val="00265F3F"/>
    <w:rsid w:val="0027477E"/>
    <w:rsid w:val="003059F0"/>
    <w:rsid w:val="0031789D"/>
    <w:rsid w:val="00324986"/>
    <w:rsid w:val="003516DF"/>
    <w:rsid w:val="00365A18"/>
    <w:rsid w:val="003921AD"/>
    <w:rsid w:val="003C6ADD"/>
    <w:rsid w:val="00461D47"/>
    <w:rsid w:val="004C4CA9"/>
    <w:rsid w:val="004F288E"/>
    <w:rsid w:val="00547E62"/>
    <w:rsid w:val="005A4954"/>
    <w:rsid w:val="005E7F68"/>
    <w:rsid w:val="0062059F"/>
    <w:rsid w:val="00641C1F"/>
    <w:rsid w:val="006527E9"/>
    <w:rsid w:val="00664C4C"/>
    <w:rsid w:val="00671BC9"/>
    <w:rsid w:val="006F1263"/>
    <w:rsid w:val="00730BEB"/>
    <w:rsid w:val="00732F6C"/>
    <w:rsid w:val="00767DF7"/>
    <w:rsid w:val="007B181E"/>
    <w:rsid w:val="007E74C5"/>
    <w:rsid w:val="00812DA0"/>
    <w:rsid w:val="00843CB3"/>
    <w:rsid w:val="008519F6"/>
    <w:rsid w:val="00873E2B"/>
    <w:rsid w:val="008E2E17"/>
    <w:rsid w:val="008E5F56"/>
    <w:rsid w:val="0090122F"/>
    <w:rsid w:val="00901418"/>
    <w:rsid w:val="00901F67"/>
    <w:rsid w:val="009264DF"/>
    <w:rsid w:val="00927BC3"/>
    <w:rsid w:val="00955580"/>
    <w:rsid w:val="009719DB"/>
    <w:rsid w:val="009B1F16"/>
    <w:rsid w:val="009C178F"/>
    <w:rsid w:val="009C1F5C"/>
    <w:rsid w:val="009C6CE1"/>
    <w:rsid w:val="00A412B7"/>
    <w:rsid w:val="00A4748B"/>
    <w:rsid w:val="00A55014"/>
    <w:rsid w:val="00AC10D9"/>
    <w:rsid w:val="00AC114E"/>
    <w:rsid w:val="00B27752"/>
    <w:rsid w:val="00B952E2"/>
    <w:rsid w:val="00BD1A9F"/>
    <w:rsid w:val="00C14A44"/>
    <w:rsid w:val="00C32906"/>
    <w:rsid w:val="00C5556B"/>
    <w:rsid w:val="00C921F0"/>
    <w:rsid w:val="00CA3AC8"/>
    <w:rsid w:val="00D353DC"/>
    <w:rsid w:val="00D448F5"/>
    <w:rsid w:val="00DB4E04"/>
    <w:rsid w:val="00DC480B"/>
    <w:rsid w:val="00E27713"/>
    <w:rsid w:val="00E31D2F"/>
    <w:rsid w:val="00E54F18"/>
    <w:rsid w:val="00E77B34"/>
    <w:rsid w:val="00EC0065"/>
    <w:rsid w:val="00ED3E84"/>
    <w:rsid w:val="00EF6D74"/>
    <w:rsid w:val="00F01045"/>
    <w:rsid w:val="00FA08E3"/>
    <w:rsid w:val="00FA7337"/>
    <w:rsid w:val="00FF0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FB1E39"/>
  <w15:docId w15:val="{16C41470-C7DB-4FB5-9A70-C931F72CC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1F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1F67"/>
    <w:pPr>
      <w:ind w:left="720"/>
      <w:contextualSpacing/>
    </w:pPr>
  </w:style>
  <w:style w:type="character" w:customStyle="1" w:styleId="text">
    <w:name w:val="text"/>
    <w:basedOn w:val="DefaultParagraphFont"/>
    <w:rsid w:val="00901F67"/>
  </w:style>
  <w:style w:type="character" w:styleId="Hyperlink">
    <w:name w:val="Hyperlink"/>
    <w:basedOn w:val="DefaultParagraphFont"/>
    <w:uiPriority w:val="99"/>
    <w:semiHidden/>
    <w:unhideWhenUsed/>
    <w:rsid w:val="00901F6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3E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3E2B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7E74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oj">
    <w:name w:val="woj"/>
    <w:basedOn w:val="DefaultParagraphFont"/>
    <w:rsid w:val="00B27752"/>
  </w:style>
  <w:style w:type="paragraph" w:styleId="EndnoteText">
    <w:name w:val="endnote text"/>
    <w:basedOn w:val="Normal"/>
    <w:link w:val="EndnoteTextChar"/>
    <w:uiPriority w:val="99"/>
    <w:semiHidden/>
    <w:unhideWhenUsed/>
    <w:rsid w:val="00A412B7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412B7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412B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452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package" Target="embeddings/Microsoft_PowerPoint_Slide1.sldx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emf"/><Relationship Id="rId5" Type="http://schemas.openxmlformats.org/officeDocument/2006/relationships/footnotes" Target="footnotes.xml"/><Relationship Id="rId10" Type="http://schemas.openxmlformats.org/officeDocument/2006/relationships/package" Target="embeddings/Microsoft_PowerPoint_Slide.sldx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3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</dc:creator>
  <cp:lastModifiedBy>Scott Townsend</cp:lastModifiedBy>
  <cp:revision>2</cp:revision>
  <dcterms:created xsi:type="dcterms:W3CDTF">2021-03-26T00:20:00Z</dcterms:created>
  <dcterms:modified xsi:type="dcterms:W3CDTF">2021-03-26T00:20:00Z</dcterms:modified>
</cp:coreProperties>
</file>